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8EA4" w14:textId="13B77616" w:rsidR="00922924" w:rsidRDefault="00653DC7">
      <w:r>
        <w:t xml:space="preserve">Copyright release: N/A as all the chapters are currently under revision and not published by the corresponding Journals. </w:t>
      </w:r>
    </w:p>
    <w:p w14:paraId="0039D9BA" w14:textId="44404868" w:rsidR="00020C57" w:rsidRDefault="00020C57"/>
    <w:sectPr w:rsidR="00020C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MLYwMDYxtTQyMTdS0lEKTi0uzszPAykwrAUALuYbfywAAAA="/>
  </w:docVars>
  <w:rsids>
    <w:rsidRoot w:val="00653DC7"/>
    <w:rsid w:val="00020C57"/>
    <w:rsid w:val="005B6079"/>
    <w:rsid w:val="00653DC7"/>
    <w:rsid w:val="00922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FBA8B"/>
  <w15:chartTrackingRefBased/>
  <w15:docId w15:val="{F33C6C7B-E183-47D5-A0FA-4A2495451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n, Manu</dc:creator>
  <cp:keywords/>
  <dc:description/>
  <cp:lastModifiedBy>Manu Krishnan</cp:lastModifiedBy>
  <cp:revision>3</cp:revision>
  <dcterms:created xsi:type="dcterms:W3CDTF">2021-12-31T05:56:00Z</dcterms:created>
  <dcterms:modified xsi:type="dcterms:W3CDTF">2022-01-11T19:38:00Z</dcterms:modified>
</cp:coreProperties>
</file>